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5942" w:rsidRDefault="00DD5A79" w:rsidP="00DD5A79">
      <w:pPr>
        <w:jc w:val="center"/>
        <w:rPr>
          <w:rFonts w:hint="eastAsia"/>
        </w:rPr>
      </w:pPr>
      <w:r>
        <w:t>M</w:t>
      </w:r>
      <w:r>
        <w:rPr>
          <w:rFonts w:hint="eastAsia"/>
        </w:rPr>
        <w:t>ore BIG-O practice</w:t>
      </w:r>
    </w:p>
    <w:p w:rsidR="00DD5A79" w:rsidRDefault="00DD5A79" w:rsidP="00DD5A79">
      <w:pPr>
        <w:jc w:val="left"/>
        <w:rPr>
          <w:rFonts w:hint="eastAsia"/>
        </w:rPr>
      </w:pPr>
      <w:r>
        <w:t>N</w:t>
      </w:r>
      <w:r>
        <w:rPr>
          <w:rFonts w:hint="eastAsia"/>
        </w:rPr>
        <w:t>ote that we have seen how to determine the big-o runtime of code, what operations on our data structures might we want analyze</w:t>
      </w:r>
    </w:p>
    <w:p w:rsidR="00DD5A79" w:rsidRDefault="00DD5A79" w:rsidP="00DD5A79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I</w:t>
      </w:r>
      <w:r>
        <w:rPr>
          <w:rFonts w:hint="eastAsia"/>
        </w:rPr>
        <w:t xml:space="preserve">nsert </w:t>
      </w:r>
      <w:r>
        <w:rPr>
          <w:rFonts w:hint="eastAsia"/>
        </w:rPr>
        <w:tab/>
        <w:t>(put things into the structure)</w:t>
      </w:r>
    </w:p>
    <w:p w:rsidR="00DD5A79" w:rsidRDefault="00DD5A79" w:rsidP="00DD5A79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D</w:t>
      </w:r>
      <w:r>
        <w:rPr>
          <w:rFonts w:hint="eastAsia"/>
        </w:rPr>
        <w:t xml:space="preserve">elete </w:t>
      </w:r>
      <w:r>
        <w:rPr>
          <w:rFonts w:hint="eastAsia"/>
        </w:rPr>
        <w:tab/>
        <w:t>(take things out)</w:t>
      </w:r>
    </w:p>
    <w:p w:rsidR="00DD5A79" w:rsidRDefault="00DD5A79" w:rsidP="00DD5A79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R</w:t>
      </w:r>
      <w:r>
        <w:rPr>
          <w:rFonts w:hint="eastAsia"/>
        </w:rPr>
        <w:t>etrieve</w:t>
      </w:r>
      <w:r>
        <w:rPr>
          <w:rFonts w:hint="eastAsia"/>
        </w:rPr>
        <w:tab/>
        <w:t xml:space="preserve">1. </w:t>
      </w:r>
      <w:r>
        <w:t>B</w:t>
      </w:r>
      <w:r>
        <w:rPr>
          <w:rFonts w:hint="eastAsia"/>
        </w:rPr>
        <w:t>y position: indexing</w:t>
      </w:r>
    </w:p>
    <w:p w:rsidR="00DD5A79" w:rsidRDefault="00DD5A79" w:rsidP="00DD5A79">
      <w:pPr>
        <w:ind w:left="1260"/>
        <w:jc w:val="left"/>
        <w:rPr>
          <w:rFonts w:hint="eastAsia"/>
        </w:rPr>
      </w:pPr>
      <w:r>
        <w:rPr>
          <w:rFonts w:hint="eastAsia"/>
        </w:rPr>
        <w:t>2. by name: searching</w:t>
      </w:r>
    </w:p>
    <w:p w:rsidR="00DD5A79" w:rsidRDefault="00DD5A79" w:rsidP="00DD5A79">
      <w:pPr>
        <w:jc w:val="left"/>
        <w:rPr>
          <w:rFonts w:hint="eastAsia"/>
        </w:rPr>
      </w:pPr>
      <w:r>
        <w:t>O</w:t>
      </w:r>
      <w:r>
        <w:rPr>
          <w:rFonts w:hint="eastAsia"/>
        </w:rPr>
        <w:t>ther operations include: merge/union, min/max</w:t>
      </w:r>
    </w:p>
    <w:p w:rsidR="00DD5A79" w:rsidRDefault="00DD5A79" w:rsidP="00DD5A79">
      <w:pPr>
        <w:jc w:val="left"/>
        <w:rPr>
          <w:rFonts w:hint="eastAsia"/>
        </w:rPr>
      </w:pPr>
      <w:r>
        <w:t>Y</w:t>
      </w:r>
      <w:r>
        <w:rPr>
          <w:rFonts w:hint="eastAsia"/>
        </w:rPr>
        <w:t>our first data structure: an array</w:t>
      </w:r>
    </w:p>
    <w:p w:rsidR="00DD5A79" w:rsidRDefault="00DD5A79" w:rsidP="00DD5A79">
      <w:pPr>
        <w:jc w:val="left"/>
        <w:rPr>
          <w:rFonts w:hint="eastAsia"/>
        </w:rPr>
      </w:pPr>
      <w:r>
        <w:t>A</w:t>
      </w:r>
      <w:r>
        <w:rPr>
          <w:rFonts w:hint="eastAsia"/>
        </w:rPr>
        <w:t>nn array is a sequence of objects (all of the same type) stored in consecutive memory locations.</w:t>
      </w:r>
    </w:p>
    <w:p w:rsidR="00DD5A79" w:rsidRDefault="00DD5A79" w:rsidP="00DD5A79">
      <w:pPr>
        <w:jc w:val="left"/>
        <w:rPr>
          <w:rFonts w:hint="eastAsia"/>
        </w:rPr>
      </w:pPr>
      <w:r>
        <w:t>B</w:t>
      </w:r>
      <w:r>
        <w:rPr>
          <w:rFonts w:hint="eastAsia"/>
        </w:rPr>
        <w:t>y convention if we have n objects in the array they are stored in slot 0 through n-1</w:t>
      </w:r>
    </w:p>
    <w:p w:rsidR="00DD5A79" w:rsidRDefault="00DD5A79" w:rsidP="00DD5A79">
      <w:pPr>
        <w:jc w:val="left"/>
        <w:rPr>
          <w:rFonts w:hint="eastAsia"/>
        </w:rPr>
      </w:pPr>
      <w:r>
        <w:t>T</w:t>
      </w:r>
      <w:r>
        <w:rPr>
          <w:rFonts w:hint="eastAsia"/>
        </w:rPr>
        <w:t>o add an object to the array, we would place it in slot n.</w:t>
      </w:r>
    </w:p>
    <w:p w:rsidR="00DD5A79" w:rsidRDefault="00DD5A79" w:rsidP="00DD5A79">
      <w:pPr>
        <w:jc w:val="left"/>
        <w:rPr>
          <w:rFonts w:hint="eastAsia"/>
        </w:rPr>
      </w:pPr>
      <w:r>
        <w:t>T</w:t>
      </w:r>
      <w:r>
        <w:rPr>
          <w:rFonts w:hint="eastAsia"/>
        </w:rPr>
        <w:t>o search an array a for an element x we need, to use sequential search (a.k.a linear search)</w:t>
      </w:r>
    </w:p>
    <w:p w:rsidR="00DD5A79" w:rsidRDefault="00DD5A79" w:rsidP="00DD5A79">
      <w:pPr>
        <w:jc w:val="left"/>
        <w:rPr>
          <w:rFonts w:hint="eastAsia"/>
        </w:rPr>
      </w:pPr>
      <w:r>
        <w:t>S</w:t>
      </w:r>
      <w:r>
        <w:rPr>
          <w:rFonts w:hint="eastAsia"/>
        </w:rPr>
        <w:t>uppose we want to use an array to implement a set of objects</w:t>
      </w:r>
    </w:p>
    <w:p w:rsidR="00DD5A79" w:rsidRDefault="00DD5A79" w:rsidP="00DD5A79">
      <w:pPr>
        <w:jc w:val="left"/>
        <w:rPr>
          <w:rFonts w:hint="eastAsia"/>
        </w:rPr>
      </w:pPr>
      <w:r>
        <w:t>A</w:t>
      </w:r>
      <w:r>
        <w:rPr>
          <w:rFonts w:hint="eastAsia"/>
        </w:rPr>
        <w:t xml:space="preserve"> set is an unordered collection of distinct (unique) elements.</w:t>
      </w:r>
    </w:p>
    <w:p w:rsidR="00DD5A79" w:rsidRDefault="00DD5A79" w:rsidP="00DD5A79">
      <w:pPr>
        <w:jc w:val="left"/>
        <w:rPr>
          <w:rFonts w:hint="eastAsia"/>
        </w:rPr>
      </w:pPr>
      <w:r>
        <w:t>T</w:t>
      </w:r>
      <w:r>
        <w:rPr>
          <w:rFonts w:hint="eastAsia"/>
        </w:rPr>
        <w:t>o search the set, we are searching the array, which requires O(n) steps.</w:t>
      </w:r>
    </w:p>
    <w:p w:rsidR="00DD5A79" w:rsidRDefault="00DD5A79" w:rsidP="00DD5A79">
      <w:pPr>
        <w:jc w:val="left"/>
        <w:rPr>
          <w:rFonts w:hint="eastAsia"/>
        </w:rPr>
      </w:pPr>
      <w:r>
        <w:t>C</w:t>
      </w:r>
      <w:r>
        <w:rPr>
          <w:rFonts w:hint="eastAsia"/>
        </w:rPr>
        <w:t>heck if x is a member: O(n)</w:t>
      </w:r>
    </w:p>
    <w:p w:rsidR="00DD5A79" w:rsidRDefault="00DD5A79" w:rsidP="00DD5A79">
      <w:pPr>
        <w:jc w:val="left"/>
        <w:rPr>
          <w:rFonts w:hint="eastAsia"/>
        </w:rPr>
      </w:pPr>
      <w:r>
        <w:t>A</w:t>
      </w:r>
      <w:r>
        <w:rPr>
          <w:rFonts w:hint="eastAsia"/>
        </w:rPr>
        <w:t>dd x to the set: O(n)</w:t>
      </w:r>
    </w:p>
    <w:p w:rsidR="00DD5A79" w:rsidRDefault="00DD5A79" w:rsidP="00DD5A79">
      <w:pPr>
        <w:jc w:val="left"/>
        <w:rPr>
          <w:rFonts w:hint="eastAsia"/>
        </w:rPr>
      </w:pPr>
      <w:r>
        <w:t>R</w:t>
      </w:r>
      <w:r>
        <w:rPr>
          <w:rFonts w:hint="eastAsia"/>
        </w:rPr>
        <w:t>emove x from the set: O(n)</w:t>
      </w:r>
      <w:r>
        <w:sym w:font="Wingdings" w:char="F0E0"/>
      </w:r>
      <w:r>
        <w:t>T</w:t>
      </w:r>
      <w:r>
        <w:rPr>
          <w:rFonts w:hint="eastAsia"/>
        </w:rPr>
        <w:t>ake the last one and replace the target slot</w:t>
      </w:r>
    </w:p>
    <w:p w:rsidR="00DD5A79" w:rsidRPr="00DD5A79" w:rsidRDefault="00DD5A79" w:rsidP="00DD5A79">
      <w:pPr>
        <w:jc w:val="left"/>
      </w:pPr>
      <w:r>
        <w:t>M</w:t>
      </w:r>
      <w:r>
        <w:rPr>
          <w:rFonts w:hint="eastAsia"/>
        </w:rPr>
        <w:t>in/max: O(n)</w:t>
      </w:r>
      <w:r>
        <w:sym w:font="Wingdings" w:char="F0E0"/>
      </w:r>
      <w:r>
        <w:rPr>
          <w:rFonts w:hint="eastAsia"/>
        </w:rPr>
        <w:t>need to search for everything</w:t>
      </w:r>
    </w:p>
    <w:sectPr w:rsidR="00DD5A79" w:rsidRPr="00DD5A79" w:rsidSect="00296B89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F41DF" w:rsidRDefault="00BF41DF" w:rsidP="00DD5A79">
      <w:r>
        <w:separator/>
      </w:r>
    </w:p>
  </w:endnote>
  <w:endnote w:type="continuationSeparator" w:id="1">
    <w:p w:rsidR="00BF41DF" w:rsidRDefault="00BF41DF" w:rsidP="00DD5A7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F41DF" w:rsidRDefault="00BF41DF" w:rsidP="00DD5A79">
      <w:r>
        <w:separator/>
      </w:r>
    </w:p>
  </w:footnote>
  <w:footnote w:type="continuationSeparator" w:id="1">
    <w:p w:rsidR="00BF41DF" w:rsidRDefault="00BF41DF" w:rsidP="00DD5A7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DE3806"/>
    <w:multiLevelType w:val="hybridMultilevel"/>
    <w:tmpl w:val="9BE40208"/>
    <w:lvl w:ilvl="0" w:tplc="0F48AD22"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sDQzMzQ1sDQ3MDY0MjNU0lEKTi0uzszPAykwrAUAsjAU9ywAAAA="/>
  </w:docVars>
  <w:rsids>
    <w:rsidRoot w:val="00DD5A79"/>
    <w:rsid w:val="00000E7E"/>
    <w:rsid w:val="00001668"/>
    <w:rsid w:val="00002ADE"/>
    <w:rsid w:val="00003285"/>
    <w:rsid w:val="00003C82"/>
    <w:rsid w:val="00005E51"/>
    <w:rsid w:val="00005F79"/>
    <w:rsid w:val="00007A89"/>
    <w:rsid w:val="00010F47"/>
    <w:rsid w:val="00011892"/>
    <w:rsid w:val="00012137"/>
    <w:rsid w:val="00013516"/>
    <w:rsid w:val="00013ED8"/>
    <w:rsid w:val="0001476B"/>
    <w:rsid w:val="0001638C"/>
    <w:rsid w:val="00020027"/>
    <w:rsid w:val="0002154B"/>
    <w:rsid w:val="0002176C"/>
    <w:rsid w:val="000224C8"/>
    <w:rsid w:val="00023D36"/>
    <w:rsid w:val="0002416E"/>
    <w:rsid w:val="00024527"/>
    <w:rsid w:val="00034808"/>
    <w:rsid w:val="00034C4D"/>
    <w:rsid w:val="000356E8"/>
    <w:rsid w:val="00036FBA"/>
    <w:rsid w:val="0003774A"/>
    <w:rsid w:val="00037E3B"/>
    <w:rsid w:val="00041333"/>
    <w:rsid w:val="00043560"/>
    <w:rsid w:val="000436D3"/>
    <w:rsid w:val="00044ECF"/>
    <w:rsid w:val="00045D15"/>
    <w:rsid w:val="00047583"/>
    <w:rsid w:val="00047730"/>
    <w:rsid w:val="000503BD"/>
    <w:rsid w:val="000519BB"/>
    <w:rsid w:val="00053DDF"/>
    <w:rsid w:val="00053E9A"/>
    <w:rsid w:val="000540A9"/>
    <w:rsid w:val="0005495D"/>
    <w:rsid w:val="000565F3"/>
    <w:rsid w:val="0005740B"/>
    <w:rsid w:val="0006334E"/>
    <w:rsid w:val="0007019A"/>
    <w:rsid w:val="00071567"/>
    <w:rsid w:val="00071F99"/>
    <w:rsid w:val="0007419D"/>
    <w:rsid w:val="00074961"/>
    <w:rsid w:val="00075CD1"/>
    <w:rsid w:val="000802E8"/>
    <w:rsid w:val="000802EB"/>
    <w:rsid w:val="00080772"/>
    <w:rsid w:val="00081759"/>
    <w:rsid w:val="0008259B"/>
    <w:rsid w:val="000825CA"/>
    <w:rsid w:val="0008320E"/>
    <w:rsid w:val="000838A4"/>
    <w:rsid w:val="0008470E"/>
    <w:rsid w:val="00084E3C"/>
    <w:rsid w:val="00085F0C"/>
    <w:rsid w:val="000875C2"/>
    <w:rsid w:val="0009090C"/>
    <w:rsid w:val="00090AF6"/>
    <w:rsid w:val="00091428"/>
    <w:rsid w:val="00091C5B"/>
    <w:rsid w:val="000934AD"/>
    <w:rsid w:val="000941E6"/>
    <w:rsid w:val="000954C5"/>
    <w:rsid w:val="000955C1"/>
    <w:rsid w:val="000A14F1"/>
    <w:rsid w:val="000A2332"/>
    <w:rsid w:val="000A7FF0"/>
    <w:rsid w:val="000B0B2D"/>
    <w:rsid w:val="000B2BC9"/>
    <w:rsid w:val="000B3142"/>
    <w:rsid w:val="000B411D"/>
    <w:rsid w:val="000B5771"/>
    <w:rsid w:val="000B61D4"/>
    <w:rsid w:val="000B6386"/>
    <w:rsid w:val="000B68AD"/>
    <w:rsid w:val="000B6E69"/>
    <w:rsid w:val="000B777B"/>
    <w:rsid w:val="000C072C"/>
    <w:rsid w:val="000C167F"/>
    <w:rsid w:val="000C20F5"/>
    <w:rsid w:val="000C2B05"/>
    <w:rsid w:val="000C2B85"/>
    <w:rsid w:val="000C3B5B"/>
    <w:rsid w:val="000C3C56"/>
    <w:rsid w:val="000C472F"/>
    <w:rsid w:val="000C4A27"/>
    <w:rsid w:val="000C7043"/>
    <w:rsid w:val="000C79C2"/>
    <w:rsid w:val="000D0281"/>
    <w:rsid w:val="000D198E"/>
    <w:rsid w:val="000D2ACA"/>
    <w:rsid w:val="000D371A"/>
    <w:rsid w:val="000D4A2B"/>
    <w:rsid w:val="000D5A88"/>
    <w:rsid w:val="000E11F1"/>
    <w:rsid w:val="000E38C2"/>
    <w:rsid w:val="000E4EB6"/>
    <w:rsid w:val="000E56CE"/>
    <w:rsid w:val="000E5E4D"/>
    <w:rsid w:val="000E738D"/>
    <w:rsid w:val="000E7B75"/>
    <w:rsid w:val="000E7CA3"/>
    <w:rsid w:val="000F03D0"/>
    <w:rsid w:val="000F0E49"/>
    <w:rsid w:val="000F2EE9"/>
    <w:rsid w:val="000F3766"/>
    <w:rsid w:val="000F3C19"/>
    <w:rsid w:val="000F5BEC"/>
    <w:rsid w:val="000F6915"/>
    <w:rsid w:val="000F7E5E"/>
    <w:rsid w:val="00101F08"/>
    <w:rsid w:val="001028F5"/>
    <w:rsid w:val="001066A9"/>
    <w:rsid w:val="00112C08"/>
    <w:rsid w:val="00112C71"/>
    <w:rsid w:val="001139CD"/>
    <w:rsid w:val="00113B17"/>
    <w:rsid w:val="0011452D"/>
    <w:rsid w:val="001151D8"/>
    <w:rsid w:val="001175AA"/>
    <w:rsid w:val="00120FE0"/>
    <w:rsid w:val="0012278D"/>
    <w:rsid w:val="001235FD"/>
    <w:rsid w:val="00123D6C"/>
    <w:rsid w:val="00124C6D"/>
    <w:rsid w:val="0012718C"/>
    <w:rsid w:val="001329ED"/>
    <w:rsid w:val="001333DB"/>
    <w:rsid w:val="00133BE2"/>
    <w:rsid w:val="001340A9"/>
    <w:rsid w:val="0013486A"/>
    <w:rsid w:val="0013491D"/>
    <w:rsid w:val="00135464"/>
    <w:rsid w:val="001358A2"/>
    <w:rsid w:val="00137105"/>
    <w:rsid w:val="00141B39"/>
    <w:rsid w:val="00141F87"/>
    <w:rsid w:val="001422F9"/>
    <w:rsid w:val="00142559"/>
    <w:rsid w:val="0014273E"/>
    <w:rsid w:val="001447FF"/>
    <w:rsid w:val="001470F8"/>
    <w:rsid w:val="00147255"/>
    <w:rsid w:val="001517FD"/>
    <w:rsid w:val="0015216C"/>
    <w:rsid w:val="00152A78"/>
    <w:rsid w:val="00154896"/>
    <w:rsid w:val="00154BC4"/>
    <w:rsid w:val="00155C6A"/>
    <w:rsid w:val="00156A18"/>
    <w:rsid w:val="00161B52"/>
    <w:rsid w:val="00161E0E"/>
    <w:rsid w:val="0016321F"/>
    <w:rsid w:val="0016436A"/>
    <w:rsid w:val="00166FE4"/>
    <w:rsid w:val="00171B26"/>
    <w:rsid w:val="00173DBF"/>
    <w:rsid w:val="001811CE"/>
    <w:rsid w:val="00181A17"/>
    <w:rsid w:val="00183709"/>
    <w:rsid w:val="001859BB"/>
    <w:rsid w:val="00186022"/>
    <w:rsid w:val="00191675"/>
    <w:rsid w:val="001919F7"/>
    <w:rsid w:val="00191E50"/>
    <w:rsid w:val="0019400F"/>
    <w:rsid w:val="00196672"/>
    <w:rsid w:val="00197154"/>
    <w:rsid w:val="00197CED"/>
    <w:rsid w:val="001A3A2C"/>
    <w:rsid w:val="001A3D88"/>
    <w:rsid w:val="001A402B"/>
    <w:rsid w:val="001A5107"/>
    <w:rsid w:val="001A5811"/>
    <w:rsid w:val="001B11F9"/>
    <w:rsid w:val="001B2368"/>
    <w:rsid w:val="001B33D6"/>
    <w:rsid w:val="001B3CEA"/>
    <w:rsid w:val="001B537C"/>
    <w:rsid w:val="001B717F"/>
    <w:rsid w:val="001B7603"/>
    <w:rsid w:val="001B7609"/>
    <w:rsid w:val="001B7720"/>
    <w:rsid w:val="001B77DD"/>
    <w:rsid w:val="001B7E68"/>
    <w:rsid w:val="001C0861"/>
    <w:rsid w:val="001C4B66"/>
    <w:rsid w:val="001C4D6A"/>
    <w:rsid w:val="001C5CBF"/>
    <w:rsid w:val="001C68E1"/>
    <w:rsid w:val="001D19C1"/>
    <w:rsid w:val="001D1AEB"/>
    <w:rsid w:val="001D2CDF"/>
    <w:rsid w:val="001D4239"/>
    <w:rsid w:val="001D4674"/>
    <w:rsid w:val="001D4951"/>
    <w:rsid w:val="001D534C"/>
    <w:rsid w:val="001D54D5"/>
    <w:rsid w:val="001D563A"/>
    <w:rsid w:val="001D608C"/>
    <w:rsid w:val="001E006B"/>
    <w:rsid w:val="001E1481"/>
    <w:rsid w:val="001E16FF"/>
    <w:rsid w:val="001E29EC"/>
    <w:rsid w:val="001E3B82"/>
    <w:rsid w:val="001E46D3"/>
    <w:rsid w:val="001E56BB"/>
    <w:rsid w:val="001E619B"/>
    <w:rsid w:val="001E67D4"/>
    <w:rsid w:val="001F17A0"/>
    <w:rsid w:val="001F4A85"/>
    <w:rsid w:val="001F5926"/>
    <w:rsid w:val="001F768A"/>
    <w:rsid w:val="001F7865"/>
    <w:rsid w:val="001F7A28"/>
    <w:rsid w:val="00200877"/>
    <w:rsid w:val="00202A19"/>
    <w:rsid w:val="002045A1"/>
    <w:rsid w:val="002047E1"/>
    <w:rsid w:val="00205043"/>
    <w:rsid w:val="00205823"/>
    <w:rsid w:val="002110CB"/>
    <w:rsid w:val="002119EE"/>
    <w:rsid w:val="002137C7"/>
    <w:rsid w:val="0021395B"/>
    <w:rsid w:val="00213D37"/>
    <w:rsid w:val="00215613"/>
    <w:rsid w:val="00215EF8"/>
    <w:rsid w:val="00215F35"/>
    <w:rsid w:val="00216BE1"/>
    <w:rsid w:val="00216E80"/>
    <w:rsid w:val="00217E5C"/>
    <w:rsid w:val="00220320"/>
    <w:rsid w:val="00221277"/>
    <w:rsid w:val="0022408D"/>
    <w:rsid w:val="00224B92"/>
    <w:rsid w:val="00225A50"/>
    <w:rsid w:val="002263B7"/>
    <w:rsid w:val="00226EF9"/>
    <w:rsid w:val="002279D5"/>
    <w:rsid w:val="00227E83"/>
    <w:rsid w:val="00230159"/>
    <w:rsid w:val="002315E6"/>
    <w:rsid w:val="0023167A"/>
    <w:rsid w:val="00231BF5"/>
    <w:rsid w:val="00231DEC"/>
    <w:rsid w:val="00232518"/>
    <w:rsid w:val="0023347B"/>
    <w:rsid w:val="00235225"/>
    <w:rsid w:val="002359BE"/>
    <w:rsid w:val="00237AA6"/>
    <w:rsid w:val="002408E6"/>
    <w:rsid w:val="00240912"/>
    <w:rsid w:val="0024133A"/>
    <w:rsid w:val="002419BD"/>
    <w:rsid w:val="002426B3"/>
    <w:rsid w:val="00242847"/>
    <w:rsid w:val="00243FC6"/>
    <w:rsid w:val="00244D75"/>
    <w:rsid w:val="002451BB"/>
    <w:rsid w:val="0024606A"/>
    <w:rsid w:val="00246CEC"/>
    <w:rsid w:val="00247DF2"/>
    <w:rsid w:val="00250776"/>
    <w:rsid w:val="00251230"/>
    <w:rsid w:val="002517CA"/>
    <w:rsid w:val="00251ECD"/>
    <w:rsid w:val="0025217A"/>
    <w:rsid w:val="002533E9"/>
    <w:rsid w:val="002564A6"/>
    <w:rsid w:val="002567B1"/>
    <w:rsid w:val="002673D2"/>
    <w:rsid w:val="002675BC"/>
    <w:rsid w:val="00267C28"/>
    <w:rsid w:val="00273471"/>
    <w:rsid w:val="0027401B"/>
    <w:rsid w:val="002746EF"/>
    <w:rsid w:val="00277B0D"/>
    <w:rsid w:val="0028121C"/>
    <w:rsid w:val="002817A9"/>
    <w:rsid w:val="00282FD6"/>
    <w:rsid w:val="00284A5F"/>
    <w:rsid w:val="00284F55"/>
    <w:rsid w:val="00286885"/>
    <w:rsid w:val="00287C87"/>
    <w:rsid w:val="002906A8"/>
    <w:rsid w:val="00290F7F"/>
    <w:rsid w:val="002921F6"/>
    <w:rsid w:val="0029262D"/>
    <w:rsid w:val="00295DBD"/>
    <w:rsid w:val="002967B1"/>
    <w:rsid w:val="00296B89"/>
    <w:rsid w:val="00297917"/>
    <w:rsid w:val="00297A30"/>
    <w:rsid w:val="002A344A"/>
    <w:rsid w:val="002A7EEC"/>
    <w:rsid w:val="002B1C24"/>
    <w:rsid w:val="002B1C3C"/>
    <w:rsid w:val="002B1F44"/>
    <w:rsid w:val="002B4D56"/>
    <w:rsid w:val="002B52FD"/>
    <w:rsid w:val="002B6990"/>
    <w:rsid w:val="002B762F"/>
    <w:rsid w:val="002C152E"/>
    <w:rsid w:val="002C4576"/>
    <w:rsid w:val="002C4B4E"/>
    <w:rsid w:val="002C7D91"/>
    <w:rsid w:val="002D062E"/>
    <w:rsid w:val="002D1FAB"/>
    <w:rsid w:val="002D5569"/>
    <w:rsid w:val="002D7DE6"/>
    <w:rsid w:val="002D7EA8"/>
    <w:rsid w:val="002E0150"/>
    <w:rsid w:val="002E098B"/>
    <w:rsid w:val="002E2138"/>
    <w:rsid w:val="002E48A3"/>
    <w:rsid w:val="002E4FE7"/>
    <w:rsid w:val="002E5536"/>
    <w:rsid w:val="002F0ABC"/>
    <w:rsid w:val="002F0D63"/>
    <w:rsid w:val="002F1D59"/>
    <w:rsid w:val="002F1FAD"/>
    <w:rsid w:val="002F1FAF"/>
    <w:rsid w:val="002F280C"/>
    <w:rsid w:val="002F391A"/>
    <w:rsid w:val="002F44EE"/>
    <w:rsid w:val="002F7BF0"/>
    <w:rsid w:val="00302982"/>
    <w:rsid w:val="00303DA8"/>
    <w:rsid w:val="003047AE"/>
    <w:rsid w:val="00310866"/>
    <w:rsid w:val="00311F2F"/>
    <w:rsid w:val="00312BFD"/>
    <w:rsid w:val="003134BC"/>
    <w:rsid w:val="00316380"/>
    <w:rsid w:val="00316E00"/>
    <w:rsid w:val="00322610"/>
    <w:rsid w:val="003226CF"/>
    <w:rsid w:val="003235F2"/>
    <w:rsid w:val="00324262"/>
    <w:rsid w:val="003270D7"/>
    <w:rsid w:val="00327442"/>
    <w:rsid w:val="00330653"/>
    <w:rsid w:val="003314BE"/>
    <w:rsid w:val="00333E5D"/>
    <w:rsid w:val="00336760"/>
    <w:rsid w:val="00336B2D"/>
    <w:rsid w:val="003379CD"/>
    <w:rsid w:val="00341FFB"/>
    <w:rsid w:val="00344FA7"/>
    <w:rsid w:val="00346951"/>
    <w:rsid w:val="00346B24"/>
    <w:rsid w:val="00346C76"/>
    <w:rsid w:val="003474B7"/>
    <w:rsid w:val="0034763C"/>
    <w:rsid w:val="00347FED"/>
    <w:rsid w:val="00352505"/>
    <w:rsid w:val="00352725"/>
    <w:rsid w:val="0035415A"/>
    <w:rsid w:val="003548B8"/>
    <w:rsid w:val="00355B7E"/>
    <w:rsid w:val="00360815"/>
    <w:rsid w:val="00360FCB"/>
    <w:rsid w:val="003625AC"/>
    <w:rsid w:val="0036578A"/>
    <w:rsid w:val="0036590D"/>
    <w:rsid w:val="0037026C"/>
    <w:rsid w:val="003748E7"/>
    <w:rsid w:val="00374BFE"/>
    <w:rsid w:val="00375BC2"/>
    <w:rsid w:val="00380B1D"/>
    <w:rsid w:val="00380E2C"/>
    <w:rsid w:val="00383BEE"/>
    <w:rsid w:val="00386B0C"/>
    <w:rsid w:val="003876EA"/>
    <w:rsid w:val="003916B4"/>
    <w:rsid w:val="00392776"/>
    <w:rsid w:val="003A2BFC"/>
    <w:rsid w:val="003A2F74"/>
    <w:rsid w:val="003A48B4"/>
    <w:rsid w:val="003A695A"/>
    <w:rsid w:val="003A6B3E"/>
    <w:rsid w:val="003A72FF"/>
    <w:rsid w:val="003A7AF0"/>
    <w:rsid w:val="003B0779"/>
    <w:rsid w:val="003B0E60"/>
    <w:rsid w:val="003B24EA"/>
    <w:rsid w:val="003B3AED"/>
    <w:rsid w:val="003B4822"/>
    <w:rsid w:val="003B74BA"/>
    <w:rsid w:val="003C0F71"/>
    <w:rsid w:val="003C13F3"/>
    <w:rsid w:val="003C16D5"/>
    <w:rsid w:val="003C2015"/>
    <w:rsid w:val="003C28CA"/>
    <w:rsid w:val="003D00B5"/>
    <w:rsid w:val="003D0286"/>
    <w:rsid w:val="003D21B4"/>
    <w:rsid w:val="003D5B4D"/>
    <w:rsid w:val="003D6E86"/>
    <w:rsid w:val="003D7BD5"/>
    <w:rsid w:val="003E1071"/>
    <w:rsid w:val="003E11AF"/>
    <w:rsid w:val="003E2555"/>
    <w:rsid w:val="003E33E3"/>
    <w:rsid w:val="003E64F8"/>
    <w:rsid w:val="003F2B23"/>
    <w:rsid w:val="003F32B2"/>
    <w:rsid w:val="003F57F7"/>
    <w:rsid w:val="003F5F20"/>
    <w:rsid w:val="004024C4"/>
    <w:rsid w:val="00406997"/>
    <w:rsid w:val="00410B7D"/>
    <w:rsid w:val="00411587"/>
    <w:rsid w:val="00413C33"/>
    <w:rsid w:val="0041521A"/>
    <w:rsid w:val="00415656"/>
    <w:rsid w:val="00415A1F"/>
    <w:rsid w:val="004168B9"/>
    <w:rsid w:val="004200BC"/>
    <w:rsid w:val="00421AAA"/>
    <w:rsid w:val="00421C2F"/>
    <w:rsid w:val="00422005"/>
    <w:rsid w:val="00423706"/>
    <w:rsid w:val="00424FAD"/>
    <w:rsid w:val="00426F59"/>
    <w:rsid w:val="00430EC7"/>
    <w:rsid w:val="00431D3A"/>
    <w:rsid w:val="0043313C"/>
    <w:rsid w:val="00433363"/>
    <w:rsid w:val="00434793"/>
    <w:rsid w:val="00436C9F"/>
    <w:rsid w:val="004377B4"/>
    <w:rsid w:val="0044280B"/>
    <w:rsid w:val="00443513"/>
    <w:rsid w:val="00443FEA"/>
    <w:rsid w:val="00444D6A"/>
    <w:rsid w:val="00446B15"/>
    <w:rsid w:val="00447490"/>
    <w:rsid w:val="00447953"/>
    <w:rsid w:val="00447E18"/>
    <w:rsid w:val="00450518"/>
    <w:rsid w:val="004509AE"/>
    <w:rsid w:val="00450C1D"/>
    <w:rsid w:val="004514CB"/>
    <w:rsid w:val="00451FC5"/>
    <w:rsid w:val="00453351"/>
    <w:rsid w:val="00454E34"/>
    <w:rsid w:val="004579D1"/>
    <w:rsid w:val="00460B4E"/>
    <w:rsid w:val="00460BA8"/>
    <w:rsid w:val="00467E01"/>
    <w:rsid w:val="004710DB"/>
    <w:rsid w:val="0047137C"/>
    <w:rsid w:val="00472BED"/>
    <w:rsid w:val="00473216"/>
    <w:rsid w:val="004750DC"/>
    <w:rsid w:val="004755AC"/>
    <w:rsid w:val="00476E2D"/>
    <w:rsid w:val="0048042E"/>
    <w:rsid w:val="00481354"/>
    <w:rsid w:val="004817EF"/>
    <w:rsid w:val="00481934"/>
    <w:rsid w:val="00483094"/>
    <w:rsid w:val="00483F5B"/>
    <w:rsid w:val="0048473E"/>
    <w:rsid w:val="00484AD4"/>
    <w:rsid w:val="004861BF"/>
    <w:rsid w:val="00486342"/>
    <w:rsid w:val="004866CB"/>
    <w:rsid w:val="0049005F"/>
    <w:rsid w:val="0049028B"/>
    <w:rsid w:val="0049287F"/>
    <w:rsid w:val="00493145"/>
    <w:rsid w:val="00493DBF"/>
    <w:rsid w:val="00494129"/>
    <w:rsid w:val="004944AB"/>
    <w:rsid w:val="00496F98"/>
    <w:rsid w:val="00497E53"/>
    <w:rsid w:val="004A02B4"/>
    <w:rsid w:val="004A2B5E"/>
    <w:rsid w:val="004A3594"/>
    <w:rsid w:val="004A4C28"/>
    <w:rsid w:val="004B1590"/>
    <w:rsid w:val="004B2390"/>
    <w:rsid w:val="004B253F"/>
    <w:rsid w:val="004B283B"/>
    <w:rsid w:val="004B3558"/>
    <w:rsid w:val="004B4252"/>
    <w:rsid w:val="004B53AB"/>
    <w:rsid w:val="004B600C"/>
    <w:rsid w:val="004B76B1"/>
    <w:rsid w:val="004B7B24"/>
    <w:rsid w:val="004B7D40"/>
    <w:rsid w:val="004C079F"/>
    <w:rsid w:val="004C146A"/>
    <w:rsid w:val="004C3180"/>
    <w:rsid w:val="004C320D"/>
    <w:rsid w:val="004C5506"/>
    <w:rsid w:val="004D0C68"/>
    <w:rsid w:val="004D0CD7"/>
    <w:rsid w:val="004D1411"/>
    <w:rsid w:val="004D6898"/>
    <w:rsid w:val="004E028C"/>
    <w:rsid w:val="004E0623"/>
    <w:rsid w:val="004E1083"/>
    <w:rsid w:val="004E43D4"/>
    <w:rsid w:val="004E44FE"/>
    <w:rsid w:val="004E4CB7"/>
    <w:rsid w:val="004E5E38"/>
    <w:rsid w:val="004E6046"/>
    <w:rsid w:val="004E6EAB"/>
    <w:rsid w:val="004F06E7"/>
    <w:rsid w:val="004F400B"/>
    <w:rsid w:val="004F49EB"/>
    <w:rsid w:val="004F7BDC"/>
    <w:rsid w:val="005008E5"/>
    <w:rsid w:val="005014A3"/>
    <w:rsid w:val="0050644C"/>
    <w:rsid w:val="00507042"/>
    <w:rsid w:val="005076A4"/>
    <w:rsid w:val="005101B0"/>
    <w:rsid w:val="00510E58"/>
    <w:rsid w:val="00511457"/>
    <w:rsid w:val="005131C1"/>
    <w:rsid w:val="00514B9C"/>
    <w:rsid w:val="00516CA4"/>
    <w:rsid w:val="005204DA"/>
    <w:rsid w:val="0052096D"/>
    <w:rsid w:val="00521FCA"/>
    <w:rsid w:val="00522C96"/>
    <w:rsid w:val="00523D87"/>
    <w:rsid w:val="0053163F"/>
    <w:rsid w:val="00531F1E"/>
    <w:rsid w:val="005320C7"/>
    <w:rsid w:val="00533970"/>
    <w:rsid w:val="00541253"/>
    <w:rsid w:val="0054234B"/>
    <w:rsid w:val="00544792"/>
    <w:rsid w:val="005454A4"/>
    <w:rsid w:val="00547BA1"/>
    <w:rsid w:val="00550DFE"/>
    <w:rsid w:val="0055119B"/>
    <w:rsid w:val="00551625"/>
    <w:rsid w:val="00552DF1"/>
    <w:rsid w:val="00557331"/>
    <w:rsid w:val="005601A1"/>
    <w:rsid w:val="00562BFD"/>
    <w:rsid w:val="005647B3"/>
    <w:rsid w:val="005663C9"/>
    <w:rsid w:val="00566A20"/>
    <w:rsid w:val="005677A0"/>
    <w:rsid w:val="00570FDA"/>
    <w:rsid w:val="00575207"/>
    <w:rsid w:val="0057656A"/>
    <w:rsid w:val="00577186"/>
    <w:rsid w:val="00577238"/>
    <w:rsid w:val="005778C8"/>
    <w:rsid w:val="00580A61"/>
    <w:rsid w:val="00580F0B"/>
    <w:rsid w:val="0058305C"/>
    <w:rsid w:val="00583458"/>
    <w:rsid w:val="00583EF8"/>
    <w:rsid w:val="0058413A"/>
    <w:rsid w:val="005844ED"/>
    <w:rsid w:val="005855B1"/>
    <w:rsid w:val="00586787"/>
    <w:rsid w:val="005875B4"/>
    <w:rsid w:val="005900A4"/>
    <w:rsid w:val="00592819"/>
    <w:rsid w:val="0059387F"/>
    <w:rsid w:val="0059410F"/>
    <w:rsid w:val="00595DE2"/>
    <w:rsid w:val="00596535"/>
    <w:rsid w:val="0059708E"/>
    <w:rsid w:val="0059779A"/>
    <w:rsid w:val="005A08C1"/>
    <w:rsid w:val="005A2950"/>
    <w:rsid w:val="005A4460"/>
    <w:rsid w:val="005A4BC0"/>
    <w:rsid w:val="005A5E28"/>
    <w:rsid w:val="005A7A15"/>
    <w:rsid w:val="005B029B"/>
    <w:rsid w:val="005B2CA4"/>
    <w:rsid w:val="005B34EA"/>
    <w:rsid w:val="005B4121"/>
    <w:rsid w:val="005B6E26"/>
    <w:rsid w:val="005C0004"/>
    <w:rsid w:val="005C0802"/>
    <w:rsid w:val="005C0FC9"/>
    <w:rsid w:val="005C11B5"/>
    <w:rsid w:val="005C2739"/>
    <w:rsid w:val="005C45F6"/>
    <w:rsid w:val="005C4A41"/>
    <w:rsid w:val="005C6890"/>
    <w:rsid w:val="005C78D3"/>
    <w:rsid w:val="005D138D"/>
    <w:rsid w:val="005D2744"/>
    <w:rsid w:val="005D49D0"/>
    <w:rsid w:val="005D73B5"/>
    <w:rsid w:val="005D75E1"/>
    <w:rsid w:val="005D7896"/>
    <w:rsid w:val="005E2FEA"/>
    <w:rsid w:val="005E3B69"/>
    <w:rsid w:val="005E4F27"/>
    <w:rsid w:val="005E52F3"/>
    <w:rsid w:val="005E5455"/>
    <w:rsid w:val="005E68C6"/>
    <w:rsid w:val="005E7323"/>
    <w:rsid w:val="005E7BE9"/>
    <w:rsid w:val="005F4F76"/>
    <w:rsid w:val="005F521D"/>
    <w:rsid w:val="005F6176"/>
    <w:rsid w:val="00600073"/>
    <w:rsid w:val="00600792"/>
    <w:rsid w:val="006016F4"/>
    <w:rsid w:val="0060174F"/>
    <w:rsid w:val="0060240E"/>
    <w:rsid w:val="00602D64"/>
    <w:rsid w:val="0060311E"/>
    <w:rsid w:val="006036B8"/>
    <w:rsid w:val="006049CB"/>
    <w:rsid w:val="00605708"/>
    <w:rsid w:val="0060616D"/>
    <w:rsid w:val="006074BA"/>
    <w:rsid w:val="00610D75"/>
    <w:rsid w:val="006111EF"/>
    <w:rsid w:val="00612B15"/>
    <w:rsid w:val="00614864"/>
    <w:rsid w:val="00614A41"/>
    <w:rsid w:val="0061550F"/>
    <w:rsid w:val="00617A2D"/>
    <w:rsid w:val="006229D7"/>
    <w:rsid w:val="0062304B"/>
    <w:rsid w:val="00623365"/>
    <w:rsid w:val="006247A6"/>
    <w:rsid w:val="00625222"/>
    <w:rsid w:val="006258E2"/>
    <w:rsid w:val="00626FA2"/>
    <w:rsid w:val="006272B2"/>
    <w:rsid w:val="0063347D"/>
    <w:rsid w:val="00635421"/>
    <w:rsid w:val="00635CC3"/>
    <w:rsid w:val="00635D54"/>
    <w:rsid w:val="006363F6"/>
    <w:rsid w:val="00636CFA"/>
    <w:rsid w:val="00636E2D"/>
    <w:rsid w:val="00637AF2"/>
    <w:rsid w:val="006419ED"/>
    <w:rsid w:val="00644553"/>
    <w:rsid w:val="006445F7"/>
    <w:rsid w:val="00644A72"/>
    <w:rsid w:val="00644FB8"/>
    <w:rsid w:val="00645017"/>
    <w:rsid w:val="006450F7"/>
    <w:rsid w:val="00646DDD"/>
    <w:rsid w:val="00647972"/>
    <w:rsid w:val="006504CA"/>
    <w:rsid w:val="00650E14"/>
    <w:rsid w:val="006526C0"/>
    <w:rsid w:val="006536C7"/>
    <w:rsid w:val="0065445D"/>
    <w:rsid w:val="00655502"/>
    <w:rsid w:val="00657847"/>
    <w:rsid w:val="00661D5B"/>
    <w:rsid w:val="00662EDC"/>
    <w:rsid w:val="00663A0A"/>
    <w:rsid w:val="00664A74"/>
    <w:rsid w:val="00664BBF"/>
    <w:rsid w:val="00664C04"/>
    <w:rsid w:val="00667C6B"/>
    <w:rsid w:val="006715C4"/>
    <w:rsid w:val="00673166"/>
    <w:rsid w:val="00674C82"/>
    <w:rsid w:val="006756DD"/>
    <w:rsid w:val="00675C85"/>
    <w:rsid w:val="00675D93"/>
    <w:rsid w:val="006761E4"/>
    <w:rsid w:val="0067632D"/>
    <w:rsid w:val="00676B4F"/>
    <w:rsid w:val="00677CD9"/>
    <w:rsid w:val="00680779"/>
    <w:rsid w:val="00680B83"/>
    <w:rsid w:val="00680F07"/>
    <w:rsid w:val="00682DFE"/>
    <w:rsid w:val="00683461"/>
    <w:rsid w:val="00683FD7"/>
    <w:rsid w:val="00685BC6"/>
    <w:rsid w:val="00685F63"/>
    <w:rsid w:val="00691931"/>
    <w:rsid w:val="00691F10"/>
    <w:rsid w:val="0069482D"/>
    <w:rsid w:val="00695AB1"/>
    <w:rsid w:val="00696648"/>
    <w:rsid w:val="00696A87"/>
    <w:rsid w:val="00697A30"/>
    <w:rsid w:val="00697D69"/>
    <w:rsid w:val="006A001C"/>
    <w:rsid w:val="006A00C7"/>
    <w:rsid w:val="006A1791"/>
    <w:rsid w:val="006A4742"/>
    <w:rsid w:val="006A48D4"/>
    <w:rsid w:val="006A5808"/>
    <w:rsid w:val="006A5B31"/>
    <w:rsid w:val="006A64BA"/>
    <w:rsid w:val="006A6A52"/>
    <w:rsid w:val="006A7DA3"/>
    <w:rsid w:val="006B02DB"/>
    <w:rsid w:val="006B0B55"/>
    <w:rsid w:val="006B2BEE"/>
    <w:rsid w:val="006B2CC4"/>
    <w:rsid w:val="006B5E31"/>
    <w:rsid w:val="006B7911"/>
    <w:rsid w:val="006C1BBC"/>
    <w:rsid w:val="006C44E6"/>
    <w:rsid w:val="006C5D17"/>
    <w:rsid w:val="006C7895"/>
    <w:rsid w:val="006D1A2F"/>
    <w:rsid w:val="006D1AE7"/>
    <w:rsid w:val="006D5F35"/>
    <w:rsid w:val="006D613F"/>
    <w:rsid w:val="006D6DD2"/>
    <w:rsid w:val="006E13D0"/>
    <w:rsid w:val="006E175D"/>
    <w:rsid w:val="006E1BFC"/>
    <w:rsid w:val="006E4970"/>
    <w:rsid w:val="006E5EFF"/>
    <w:rsid w:val="006E6224"/>
    <w:rsid w:val="006E6BC6"/>
    <w:rsid w:val="006E7AF8"/>
    <w:rsid w:val="006F2D64"/>
    <w:rsid w:val="006F3505"/>
    <w:rsid w:val="006F4CE6"/>
    <w:rsid w:val="006F545C"/>
    <w:rsid w:val="006F6DD2"/>
    <w:rsid w:val="006F7255"/>
    <w:rsid w:val="0070089C"/>
    <w:rsid w:val="00700EA9"/>
    <w:rsid w:val="00702CEE"/>
    <w:rsid w:val="0070306B"/>
    <w:rsid w:val="007038AE"/>
    <w:rsid w:val="007040DC"/>
    <w:rsid w:val="0070440C"/>
    <w:rsid w:val="00705B11"/>
    <w:rsid w:val="00705E63"/>
    <w:rsid w:val="007130A4"/>
    <w:rsid w:val="0071364A"/>
    <w:rsid w:val="00715BCA"/>
    <w:rsid w:val="00715CED"/>
    <w:rsid w:val="00715E1C"/>
    <w:rsid w:val="007162C0"/>
    <w:rsid w:val="007167FC"/>
    <w:rsid w:val="00717509"/>
    <w:rsid w:val="007201B9"/>
    <w:rsid w:val="007227A3"/>
    <w:rsid w:val="007258D0"/>
    <w:rsid w:val="00730C36"/>
    <w:rsid w:val="00731138"/>
    <w:rsid w:val="00731638"/>
    <w:rsid w:val="00732D50"/>
    <w:rsid w:val="00733428"/>
    <w:rsid w:val="007339E3"/>
    <w:rsid w:val="00734DC1"/>
    <w:rsid w:val="00736F4C"/>
    <w:rsid w:val="007422FF"/>
    <w:rsid w:val="007444EC"/>
    <w:rsid w:val="0074494D"/>
    <w:rsid w:val="0074784A"/>
    <w:rsid w:val="00747A84"/>
    <w:rsid w:val="0075021B"/>
    <w:rsid w:val="0075092E"/>
    <w:rsid w:val="00751A91"/>
    <w:rsid w:val="00753619"/>
    <w:rsid w:val="00754539"/>
    <w:rsid w:val="00757225"/>
    <w:rsid w:val="0075749B"/>
    <w:rsid w:val="007612D9"/>
    <w:rsid w:val="007648F1"/>
    <w:rsid w:val="00765DBE"/>
    <w:rsid w:val="007677FB"/>
    <w:rsid w:val="0077243C"/>
    <w:rsid w:val="00774A04"/>
    <w:rsid w:val="0077600B"/>
    <w:rsid w:val="00781EAD"/>
    <w:rsid w:val="00781ECE"/>
    <w:rsid w:val="00782293"/>
    <w:rsid w:val="00782EE8"/>
    <w:rsid w:val="00784856"/>
    <w:rsid w:val="00784C09"/>
    <w:rsid w:val="00785787"/>
    <w:rsid w:val="00786621"/>
    <w:rsid w:val="00786F54"/>
    <w:rsid w:val="0079054D"/>
    <w:rsid w:val="0079265F"/>
    <w:rsid w:val="00792A9E"/>
    <w:rsid w:val="007939D0"/>
    <w:rsid w:val="00794472"/>
    <w:rsid w:val="00794AF0"/>
    <w:rsid w:val="007950C0"/>
    <w:rsid w:val="0079535A"/>
    <w:rsid w:val="00795973"/>
    <w:rsid w:val="007A13A8"/>
    <w:rsid w:val="007A6E51"/>
    <w:rsid w:val="007A7A60"/>
    <w:rsid w:val="007B2255"/>
    <w:rsid w:val="007B6E3E"/>
    <w:rsid w:val="007B7312"/>
    <w:rsid w:val="007B767C"/>
    <w:rsid w:val="007C1358"/>
    <w:rsid w:val="007C1B7E"/>
    <w:rsid w:val="007C1EAF"/>
    <w:rsid w:val="007C4155"/>
    <w:rsid w:val="007C42F3"/>
    <w:rsid w:val="007C4332"/>
    <w:rsid w:val="007C59B4"/>
    <w:rsid w:val="007C6A8B"/>
    <w:rsid w:val="007C7018"/>
    <w:rsid w:val="007C750E"/>
    <w:rsid w:val="007D042A"/>
    <w:rsid w:val="007D0C23"/>
    <w:rsid w:val="007D0D8D"/>
    <w:rsid w:val="007D333B"/>
    <w:rsid w:val="007D4663"/>
    <w:rsid w:val="007D643C"/>
    <w:rsid w:val="007E0943"/>
    <w:rsid w:val="007E111E"/>
    <w:rsid w:val="007E20F2"/>
    <w:rsid w:val="007E3AE6"/>
    <w:rsid w:val="007E4CCC"/>
    <w:rsid w:val="007E5218"/>
    <w:rsid w:val="007E7C14"/>
    <w:rsid w:val="007E7DEC"/>
    <w:rsid w:val="007E7E75"/>
    <w:rsid w:val="007F00E8"/>
    <w:rsid w:val="007F0CE6"/>
    <w:rsid w:val="007F213D"/>
    <w:rsid w:val="007F2597"/>
    <w:rsid w:val="007F3F32"/>
    <w:rsid w:val="007F5D17"/>
    <w:rsid w:val="007F5D2D"/>
    <w:rsid w:val="007F5FE0"/>
    <w:rsid w:val="007F680B"/>
    <w:rsid w:val="0080131F"/>
    <w:rsid w:val="008036E3"/>
    <w:rsid w:val="00803BD4"/>
    <w:rsid w:val="00806440"/>
    <w:rsid w:val="00807959"/>
    <w:rsid w:val="00807B49"/>
    <w:rsid w:val="00811860"/>
    <w:rsid w:val="00812861"/>
    <w:rsid w:val="008161B4"/>
    <w:rsid w:val="008172F0"/>
    <w:rsid w:val="00817367"/>
    <w:rsid w:val="008175EE"/>
    <w:rsid w:val="00820217"/>
    <w:rsid w:val="008219CE"/>
    <w:rsid w:val="0082482D"/>
    <w:rsid w:val="00824882"/>
    <w:rsid w:val="008254F4"/>
    <w:rsid w:val="00827434"/>
    <w:rsid w:val="00830883"/>
    <w:rsid w:val="008342F5"/>
    <w:rsid w:val="008357C7"/>
    <w:rsid w:val="00835BA8"/>
    <w:rsid w:val="00836F34"/>
    <w:rsid w:val="0084071C"/>
    <w:rsid w:val="00843329"/>
    <w:rsid w:val="00845810"/>
    <w:rsid w:val="00846670"/>
    <w:rsid w:val="00850076"/>
    <w:rsid w:val="008508D7"/>
    <w:rsid w:val="00851418"/>
    <w:rsid w:val="00851966"/>
    <w:rsid w:val="0085204A"/>
    <w:rsid w:val="00852589"/>
    <w:rsid w:val="008534A1"/>
    <w:rsid w:val="0085424E"/>
    <w:rsid w:val="008544AA"/>
    <w:rsid w:val="00854596"/>
    <w:rsid w:val="00854888"/>
    <w:rsid w:val="00854961"/>
    <w:rsid w:val="00855C73"/>
    <w:rsid w:val="00860349"/>
    <w:rsid w:val="0086144E"/>
    <w:rsid w:val="00862AB2"/>
    <w:rsid w:val="00864281"/>
    <w:rsid w:val="00864468"/>
    <w:rsid w:val="008700F4"/>
    <w:rsid w:val="008707E0"/>
    <w:rsid w:val="00872726"/>
    <w:rsid w:val="0087299C"/>
    <w:rsid w:val="00872B45"/>
    <w:rsid w:val="0087325E"/>
    <w:rsid w:val="00874333"/>
    <w:rsid w:val="00875F92"/>
    <w:rsid w:val="008764A5"/>
    <w:rsid w:val="00877B40"/>
    <w:rsid w:val="0088116C"/>
    <w:rsid w:val="008828A8"/>
    <w:rsid w:val="0088331E"/>
    <w:rsid w:val="00885012"/>
    <w:rsid w:val="0088564A"/>
    <w:rsid w:val="00887BCB"/>
    <w:rsid w:val="008916FA"/>
    <w:rsid w:val="00892D79"/>
    <w:rsid w:val="00893AD4"/>
    <w:rsid w:val="00894084"/>
    <w:rsid w:val="008946EC"/>
    <w:rsid w:val="00895934"/>
    <w:rsid w:val="00895D66"/>
    <w:rsid w:val="00897EA8"/>
    <w:rsid w:val="008A308D"/>
    <w:rsid w:val="008A3737"/>
    <w:rsid w:val="008A3C13"/>
    <w:rsid w:val="008A3E45"/>
    <w:rsid w:val="008A3E5F"/>
    <w:rsid w:val="008A5CE2"/>
    <w:rsid w:val="008A6297"/>
    <w:rsid w:val="008A673E"/>
    <w:rsid w:val="008B03EB"/>
    <w:rsid w:val="008B0D41"/>
    <w:rsid w:val="008B22CC"/>
    <w:rsid w:val="008B2E8C"/>
    <w:rsid w:val="008B4FEF"/>
    <w:rsid w:val="008B51CF"/>
    <w:rsid w:val="008B6525"/>
    <w:rsid w:val="008B7FC5"/>
    <w:rsid w:val="008C156D"/>
    <w:rsid w:val="008C45A1"/>
    <w:rsid w:val="008C49D1"/>
    <w:rsid w:val="008C50EA"/>
    <w:rsid w:val="008C682F"/>
    <w:rsid w:val="008C692B"/>
    <w:rsid w:val="008C6D9C"/>
    <w:rsid w:val="008D236E"/>
    <w:rsid w:val="008D3865"/>
    <w:rsid w:val="008D4D27"/>
    <w:rsid w:val="008D6FBE"/>
    <w:rsid w:val="008D7CEC"/>
    <w:rsid w:val="008E1176"/>
    <w:rsid w:val="008E171F"/>
    <w:rsid w:val="008E23B2"/>
    <w:rsid w:val="008E399E"/>
    <w:rsid w:val="008E3C9E"/>
    <w:rsid w:val="008E4244"/>
    <w:rsid w:val="008E5036"/>
    <w:rsid w:val="008E6393"/>
    <w:rsid w:val="008E6EA6"/>
    <w:rsid w:val="008E73AE"/>
    <w:rsid w:val="008E73C9"/>
    <w:rsid w:val="008F0474"/>
    <w:rsid w:val="008F0CC1"/>
    <w:rsid w:val="008F0E7F"/>
    <w:rsid w:val="008F3B7D"/>
    <w:rsid w:val="008F59A3"/>
    <w:rsid w:val="008F5B16"/>
    <w:rsid w:val="0090100C"/>
    <w:rsid w:val="00902583"/>
    <w:rsid w:val="00902B28"/>
    <w:rsid w:val="00904CF3"/>
    <w:rsid w:val="00910EE7"/>
    <w:rsid w:val="00911077"/>
    <w:rsid w:val="00911893"/>
    <w:rsid w:val="0091214F"/>
    <w:rsid w:val="009127E5"/>
    <w:rsid w:val="00912AB9"/>
    <w:rsid w:val="009139A1"/>
    <w:rsid w:val="00913F53"/>
    <w:rsid w:val="00915012"/>
    <w:rsid w:val="00915942"/>
    <w:rsid w:val="00917174"/>
    <w:rsid w:val="009210E6"/>
    <w:rsid w:val="00923817"/>
    <w:rsid w:val="00925B78"/>
    <w:rsid w:val="0092619F"/>
    <w:rsid w:val="00926788"/>
    <w:rsid w:val="00926CBB"/>
    <w:rsid w:val="0092753E"/>
    <w:rsid w:val="00927A97"/>
    <w:rsid w:val="00927E04"/>
    <w:rsid w:val="00932326"/>
    <w:rsid w:val="009337C9"/>
    <w:rsid w:val="00934435"/>
    <w:rsid w:val="009356B9"/>
    <w:rsid w:val="00937491"/>
    <w:rsid w:val="00937A10"/>
    <w:rsid w:val="00940EA3"/>
    <w:rsid w:val="0094116A"/>
    <w:rsid w:val="00941495"/>
    <w:rsid w:val="009416DA"/>
    <w:rsid w:val="00941DA9"/>
    <w:rsid w:val="00942B92"/>
    <w:rsid w:val="00942C8D"/>
    <w:rsid w:val="009476B0"/>
    <w:rsid w:val="00951044"/>
    <w:rsid w:val="00951090"/>
    <w:rsid w:val="00952415"/>
    <w:rsid w:val="00952892"/>
    <w:rsid w:val="009529C2"/>
    <w:rsid w:val="00953CFA"/>
    <w:rsid w:val="00955E22"/>
    <w:rsid w:val="009627B9"/>
    <w:rsid w:val="0096436E"/>
    <w:rsid w:val="00964836"/>
    <w:rsid w:val="0096652A"/>
    <w:rsid w:val="009669E5"/>
    <w:rsid w:val="00967CA9"/>
    <w:rsid w:val="0097192A"/>
    <w:rsid w:val="00972292"/>
    <w:rsid w:val="009729BF"/>
    <w:rsid w:val="00972C78"/>
    <w:rsid w:val="00972E43"/>
    <w:rsid w:val="00974CFF"/>
    <w:rsid w:val="00975BAE"/>
    <w:rsid w:val="00976C5A"/>
    <w:rsid w:val="0098197E"/>
    <w:rsid w:val="009852A2"/>
    <w:rsid w:val="00985566"/>
    <w:rsid w:val="00985AF8"/>
    <w:rsid w:val="009902A4"/>
    <w:rsid w:val="009915B2"/>
    <w:rsid w:val="00993274"/>
    <w:rsid w:val="009955BE"/>
    <w:rsid w:val="00996896"/>
    <w:rsid w:val="009A02BE"/>
    <w:rsid w:val="009A1071"/>
    <w:rsid w:val="009A15C5"/>
    <w:rsid w:val="009A5EDF"/>
    <w:rsid w:val="009A703F"/>
    <w:rsid w:val="009B0AEA"/>
    <w:rsid w:val="009B2CCB"/>
    <w:rsid w:val="009B3B1E"/>
    <w:rsid w:val="009B4455"/>
    <w:rsid w:val="009B4565"/>
    <w:rsid w:val="009B5723"/>
    <w:rsid w:val="009B60AC"/>
    <w:rsid w:val="009B6FE2"/>
    <w:rsid w:val="009C2434"/>
    <w:rsid w:val="009C2F67"/>
    <w:rsid w:val="009C3049"/>
    <w:rsid w:val="009C34AC"/>
    <w:rsid w:val="009C458F"/>
    <w:rsid w:val="009C5111"/>
    <w:rsid w:val="009C68C5"/>
    <w:rsid w:val="009D3EF7"/>
    <w:rsid w:val="009D4CDF"/>
    <w:rsid w:val="009E2061"/>
    <w:rsid w:val="009E537B"/>
    <w:rsid w:val="009E5B48"/>
    <w:rsid w:val="009E618A"/>
    <w:rsid w:val="009E688C"/>
    <w:rsid w:val="009E7938"/>
    <w:rsid w:val="009E7F08"/>
    <w:rsid w:val="009F1739"/>
    <w:rsid w:val="009F1D83"/>
    <w:rsid w:val="009F318F"/>
    <w:rsid w:val="009F4811"/>
    <w:rsid w:val="009F631A"/>
    <w:rsid w:val="00A00DB6"/>
    <w:rsid w:val="00A00F80"/>
    <w:rsid w:val="00A02E4C"/>
    <w:rsid w:val="00A04F67"/>
    <w:rsid w:val="00A060C3"/>
    <w:rsid w:val="00A06A83"/>
    <w:rsid w:val="00A07207"/>
    <w:rsid w:val="00A07798"/>
    <w:rsid w:val="00A07BAA"/>
    <w:rsid w:val="00A1022A"/>
    <w:rsid w:val="00A10A27"/>
    <w:rsid w:val="00A115D6"/>
    <w:rsid w:val="00A13674"/>
    <w:rsid w:val="00A14CE6"/>
    <w:rsid w:val="00A16D0C"/>
    <w:rsid w:val="00A17556"/>
    <w:rsid w:val="00A202A7"/>
    <w:rsid w:val="00A20446"/>
    <w:rsid w:val="00A21761"/>
    <w:rsid w:val="00A2345E"/>
    <w:rsid w:val="00A23546"/>
    <w:rsid w:val="00A236C7"/>
    <w:rsid w:val="00A25861"/>
    <w:rsid w:val="00A26D11"/>
    <w:rsid w:val="00A30641"/>
    <w:rsid w:val="00A30DC9"/>
    <w:rsid w:val="00A30FF8"/>
    <w:rsid w:val="00A31820"/>
    <w:rsid w:val="00A31F57"/>
    <w:rsid w:val="00A32AF7"/>
    <w:rsid w:val="00A33A91"/>
    <w:rsid w:val="00A371F6"/>
    <w:rsid w:val="00A434DC"/>
    <w:rsid w:val="00A449DC"/>
    <w:rsid w:val="00A45B44"/>
    <w:rsid w:val="00A45C41"/>
    <w:rsid w:val="00A4713B"/>
    <w:rsid w:val="00A51BBC"/>
    <w:rsid w:val="00A52411"/>
    <w:rsid w:val="00A53578"/>
    <w:rsid w:val="00A544D5"/>
    <w:rsid w:val="00A54BE2"/>
    <w:rsid w:val="00A56391"/>
    <w:rsid w:val="00A61CBB"/>
    <w:rsid w:val="00A61FB5"/>
    <w:rsid w:val="00A62A48"/>
    <w:rsid w:val="00A63D34"/>
    <w:rsid w:val="00A64EC4"/>
    <w:rsid w:val="00A718B5"/>
    <w:rsid w:val="00A734FD"/>
    <w:rsid w:val="00A74399"/>
    <w:rsid w:val="00A74C5B"/>
    <w:rsid w:val="00A74EA2"/>
    <w:rsid w:val="00A80041"/>
    <w:rsid w:val="00A8191A"/>
    <w:rsid w:val="00A83032"/>
    <w:rsid w:val="00A84017"/>
    <w:rsid w:val="00A8447C"/>
    <w:rsid w:val="00A85413"/>
    <w:rsid w:val="00A9002A"/>
    <w:rsid w:val="00A90420"/>
    <w:rsid w:val="00A913B4"/>
    <w:rsid w:val="00A926B0"/>
    <w:rsid w:val="00A93AB3"/>
    <w:rsid w:val="00A93DFB"/>
    <w:rsid w:val="00A94B1F"/>
    <w:rsid w:val="00A961A2"/>
    <w:rsid w:val="00A96751"/>
    <w:rsid w:val="00A97163"/>
    <w:rsid w:val="00AA03F4"/>
    <w:rsid w:val="00AA1D81"/>
    <w:rsid w:val="00AA323C"/>
    <w:rsid w:val="00AA4637"/>
    <w:rsid w:val="00AA4DB1"/>
    <w:rsid w:val="00AA5E49"/>
    <w:rsid w:val="00AA6660"/>
    <w:rsid w:val="00AA6D54"/>
    <w:rsid w:val="00AB1297"/>
    <w:rsid w:val="00AB1CAB"/>
    <w:rsid w:val="00AB4E83"/>
    <w:rsid w:val="00AB4EB7"/>
    <w:rsid w:val="00AB60C2"/>
    <w:rsid w:val="00AB7883"/>
    <w:rsid w:val="00AC0088"/>
    <w:rsid w:val="00AC07B2"/>
    <w:rsid w:val="00AC09DF"/>
    <w:rsid w:val="00AC18AF"/>
    <w:rsid w:val="00AC1DB0"/>
    <w:rsid w:val="00AC41F8"/>
    <w:rsid w:val="00AC49CD"/>
    <w:rsid w:val="00AC4D4E"/>
    <w:rsid w:val="00AC5918"/>
    <w:rsid w:val="00AD0950"/>
    <w:rsid w:val="00AD0A44"/>
    <w:rsid w:val="00AD1181"/>
    <w:rsid w:val="00AD1346"/>
    <w:rsid w:val="00AD3A18"/>
    <w:rsid w:val="00AD3B27"/>
    <w:rsid w:val="00AD4AE0"/>
    <w:rsid w:val="00AD50A7"/>
    <w:rsid w:val="00AD5BC7"/>
    <w:rsid w:val="00AD6794"/>
    <w:rsid w:val="00AD6AFC"/>
    <w:rsid w:val="00AD7DCF"/>
    <w:rsid w:val="00AE1ACC"/>
    <w:rsid w:val="00AE4326"/>
    <w:rsid w:val="00AE4536"/>
    <w:rsid w:val="00AE49CF"/>
    <w:rsid w:val="00AE4A2F"/>
    <w:rsid w:val="00AE4FEC"/>
    <w:rsid w:val="00AE57AC"/>
    <w:rsid w:val="00AF2FA5"/>
    <w:rsid w:val="00AF3FD5"/>
    <w:rsid w:val="00AF5076"/>
    <w:rsid w:val="00AF6E7C"/>
    <w:rsid w:val="00AF6F59"/>
    <w:rsid w:val="00AF713E"/>
    <w:rsid w:val="00AF7A1E"/>
    <w:rsid w:val="00B00953"/>
    <w:rsid w:val="00B0139B"/>
    <w:rsid w:val="00B03BD1"/>
    <w:rsid w:val="00B04D12"/>
    <w:rsid w:val="00B10A80"/>
    <w:rsid w:val="00B1194F"/>
    <w:rsid w:val="00B133AA"/>
    <w:rsid w:val="00B1342A"/>
    <w:rsid w:val="00B13F04"/>
    <w:rsid w:val="00B1405A"/>
    <w:rsid w:val="00B1682B"/>
    <w:rsid w:val="00B16E1F"/>
    <w:rsid w:val="00B17574"/>
    <w:rsid w:val="00B205EF"/>
    <w:rsid w:val="00B21A60"/>
    <w:rsid w:val="00B23732"/>
    <w:rsid w:val="00B238A8"/>
    <w:rsid w:val="00B238CA"/>
    <w:rsid w:val="00B26D79"/>
    <w:rsid w:val="00B27683"/>
    <w:rsid w:val="00B30EB6"/>
    <w:rsid w:val="00B316B7"/>
    <w:rsid w:val="00B32286"/>
    <w:rsid w:val="00B343DE"/>
    <w:rsid w:val="00B3452F"/>
    <w:rsid w:val="00B36223"/>
    <w:rsid w:val="00B40191"/>
    <w:rsid w:val="00B41099"/>
    <w:rsid w:val="00B4148F"/>
    <w:rsid w:val="00B4272E"/>
    <w:rsid w:val="00B42E81"/>
    <w:rsid w:val="00B438F0"/>
    <w:rsid w:val="00B43C68"/>
    <w:rsid w:val="00B475A9"/>
    <w:rsid w:val="00B51B84"/>
    <w:rsid w:val="00B525FE"/>
    <w:rsid w:val="00B536AF"/>
    <w:rsid w:val="00B555D6"/>
    <w:rsid w:val="00B5636C"/>
    <w:rsid w:val="00B57E0B"/>
    <w:rsid w:val="00B6007C"/>
    <w:rsid w:val="00B60995"/>
    <w:rsid w:val="00B60F0A"/>
    <w:rsid w:val="00B629DC"/>
    <w:rsid w:val="00B63273"/>
    <w:rsid w:val="00B6549D"/>
    <w:rsid w:val="00B66B30"/>
    <w:rsid w:val="00B67534"/>
    <w:rsid w:val="00B70287"/>
    <w:rsid w:val="00B718A8"/>
    <w:rsid w:val="00B722E9"/>
    <w:rsid w:val="00B72EE1"/>
    <w:rsid w:val="00B74B65"/>
    <w:rsid w:val="00B762ED"/>
    <w:rsid w:val="00B772C3"/>
    <w:rsid w:val="00B772DA"/>
    <w:rsid w:val="00B77917"/>
    <w:rsid w:val="00B80442"/>
    <w:rsid w:val="00B8088C"/>
    <w:rsid w:val="00B812AE"/>
    <w:rsid w:val="00B86615"/>
    <w:rsid w:val="00B8702A"/>
    <w:rsid w:val="00B91187"/>
    <w:rsid w:val="00B91AD0"/>
    <w:rsid w:val="00B91FA5"/>
    <w:rsid w:val="00B92354"/>
    <w:rsid w:val="00B92EC3"/>
    <w:rsid w:val="00BA0AFC"/>
    <w:rsid w:val="00BA1FF8"/>
    <w:rsid w:val="00BA4EBE"/>
    <w:rsid w:val="00BA5C6C"/>
    <w:rsid w:val="00BA6797"/>
    <w:rsid w:val="00BA7827"/>
    <w:rsid w:val="00BA7A80"/>
    <w:rsid w:val="00BA7AB1"/>
    <w:rsid w:val="00BA7AC1"/>
    <w:rsid w:val="00BB0376"/>
    <w:rsid w:val="00BB09F5"/>
    <w:rsid w:val="00BB160D"/>
    <w:rsid w:val="00BB3E0E"/>
    <w:rsid w:val="00BC33E1"/>
    <w:rsid w:val="00BC4F98"/>
    <w:rsid w:val="00BC73D7"/>
    <w:rsid w:val="00BC74BA"/>
    <w:rsid w:val="00BC7ADF"/>
    <w:rsid w:val="00BD055E"/>
    <w:rsid w:val="00BD1890"/>
    <w:rsid w:val="00BD402A"/>
    <w:rsid w:val="00BD4AC6"/>
    <w:rsid w:val="00BD4F78"/>
    <w:rsid w:val="00BD798D"/>
    <w:rsid w:val="00BE18D2"/>
    <w:rsid w:val="00BE1F1A"/>
    <w:rsid w:val="00BE2C00"/>
    <w:rsid w:val="00BE30F6"/>
    <w:rsid w:val="00BE6E30"/>
    <w:rsid w:val="00BF11AE"/>
    <w:rsid w:val="00BF1544"/>
    <w:rsid w:val="00BF1916"/>
    <w:rsid w:val="00BF1FF7"/>
    <w:rsid w:val="00BF33F2"/>
    <w:rsid w:val="00BF41DF"/>
    <w:rsid w:val="00BF481E"/>
    <w:rsid w:val="00BF4952"/>
    <w:rsid w:val="00BF4D30"/>
    <w:rsid w:val="00C01E41"/>
    <w:rsid w:val="00C030A5"/>
    <w:rsid w:val="00C03AB5"/>
    <w:rsid w:val="00C05667"/>
    <w:rsid w:val="00C057AA"/>
    <w:rsid w:val="00C072DB"/>
    <w:rsid w:val="00C10E1E"/>
    <w:rsid w:val="00C117E9"/>
    <w:rsid w:val="00C16FDF"/>
    <w:rsid w:val="00C17AA6"/>
    <w:rsid w:val="00C25B7A"/>
    <w:rsid w:val="00C25C3A"/>
    <w:rsid w:val="00C2615A"/>
    <w:rsid w:val="00C303B2"/>
    <w:rsid w:val="00C31C64"/>
    <w:rsid w:val="00C34944"/>
    <w:rsid w:val="00C34A6C"/>
    <w:rsid w:val="00C40999"/>
    <w:rsid w:val="00C43DC6"/>
    <w:rsid w:val="00C44CBE"/>
    <w:rsid w:val="00C44FD6"/>
    <w:rsid w:val="00C5270F"/>
    <w:rsid w:val="00C53C00"/>
    <w:rsid w:val="00C54206"/>
    <w:rsid w:val="00C55A2B"/>
    <w:rsid w:val="00C6045D"/>
    <w:rsid w:val="00C62206"/>
    <w:rsid w:val="00C62740"/>
    <w:rsid w:val="00C63E42"/>
    <w:rsid w:val="00C64DF7"/>
    <w:rsid w:val="00C677FE"/>
    <w:rsid w:val="00C704DC"/>
    <w:rsid w:val="00C751BB"/>
    <w:rsid w:val="00C752E0"/>
    <w:rsid w:val="00C7759E"/>
    <w:rsid w:val="00C81E20"/>
    <w:rsid w:val="00C86AFE"/>
    <w:rsid w:val="00C87256"/>
    <w:rsid w:val="00C9072F"/>
    <w:rsid w:val="00C91DB6"/>
    <w:rsid w:val="00C9229C"/>
    <w:rsid w:val="00C92DCA"/>
    <w:rsid w:val="00C94BFF"/>
    <w:rsid w:val="00C9615E"/>
    <w:rsid w:val="00C96954"/>
    <w:rsid w:val="00C974A3"/>
    <w:rsid w:val="00CA0283"/>
    <w:rsid w:val="00CA2F97"/>
    <w:rsid w:val="00CA3450"/>
    <w:rsid w:val="00CA3A22"/>
    <w:rsid w:val="00CA421C"/>
    <w:rsid w:val="00CA4EBB"/>
    <w:rsid w:val="00CB0D90"/>
    <w:rsid w:val="00CB0E3F"/>
    <w:rsid w:val="00CB2967"/>
    <w:rsid w:val="00CB335F"/>
    <w:rsid w:val="00CB456D"/>
    <w:rsid w:val="00CC213D"/>
    <w:rsid w:val="00CC30BA"/>
    <w:rsid w:val="00CC41A2"/>
    <w:rsid w:val="00CC45C8"/>
    <w:rsid w:val="00CC69AD"/>
    <w:rsid w:val="00CC7293"/>
    <w:rsid w:val="00CD0CFC"/>
    <w:rsid w:val="00CD0EE5"/>
    <w:rsid w:val="00CD202E"/>
    <w:rsid w:val="00CD2599"/>
    <w:rsid w:val="00CD29BA"/>
    <w:rsid w:val="00CD44CE"/>
    <w:rsid w:val="00CD4D80"/>
    <w:rsid w:val="00CD5E60"/>
    <w:rsid w:val="00CE0929"/>
    <w:rsid w:val="00CE137E"/>
    <w:rsid w:val="00CE1EA7"/>
    <w:rsid w:val="00CE42C2"/>
    <w:rsid w:val="00CE5500"/>
    <w:rsid w:val="00CE5727"/>
    <w:rsid w:val="00CF0110"/>
    <w:rsid w:val="00CF24AA"/>
    <w:rsid w:val="00CF33A3"/>
    <w:rsid w:val="00CF3727"/>
    <w:rsid w:val="00CF3EE5"/>
    <w:rsid w:val="00CF4D34"/>
    <w:rsid w:val="00CF5936"/>
    <w:rsid w:val="00D0017B"/>
    <w:rsid w:val="00D0019B"/>
    <w:rsid w:val="00D0036D"/>
    <w:rsid w:val="00D005CF"/>
    <w:rsid w:val="00D01A54"/>
    <w:rsid w:val="00D03101"/>
    <w:rsid w:val="00D057DD"/>
    <w:rsid w:val="00D06ABF"/>
    <w:rsid w:val="00D1126A"/>
    <w:rsid w:val="00D11579"/>
    <w:rsid w:val="00D13493"/>
    <w:rsid w:val="00D15B9F"/>
    <w:rsid w:val="00D16C85"/>
    <w:rsid w:val="00D16E3D"/>
    <w:rsid w:val="00D2084E"/>
    <w:rsid w:val="00D21413"/>
    <w:rsid w:val="00D2577D"/>
    <w:rsid w:val="00D25A7C"/>
    <w:rsid w:val="00D27983"/>
    <w:rsid w:val="00D31A3D"/>
    <w:rsid w:val="00D31BA5"/>
    <w:rsid w:val="00D32E14"/>
    <w:rsid w:val="00D336DF"/>
    <w:rsid w:val="00D377D5"/>
    <w:rsid w:val="00D42A97"/>
    <w:rsid w:val="00D43C3E"/>
    <w:rsid w:val="00D44CDA"/>
    <w:rsid w:val="00D44E1C"/>
    <w:rsid w:val="00D44F3F"/>
    <w:rsid w:val="00D45DA0"/>
    <w:rsid w:val="00D50EEA"/>
    <w:rsid w:val="00D51620"/>
    <w:rsid w:val="00D52760"/>
    <w:rsid w:val="00D52F8E"/>
    <w:rsid w:val="00D5338C"/>
    <w:rsid w:val="00D543D3"/>
    <w:rsid w:val="00D573EA"/>
    <w:rsid w:val="00D6159C"/>
    <w:rsid w:val="00D645F6"/>
    <w:rsid w:val="00D65B84"/>
    <w:rsid w:val="00D65E3C"/>
    <w:rsid w:val="00D70DAF"/>
    <w:rsid w:val="00D716AB"/>
    <w:rsid w:val="00D71911"/>
    <w:rsid w:val="00D72240"/>
    <w:rsid w:val="00D729E2"/>
    <w:rsid w:val="00D742EC"/>
    <w:rsid w:val="00D74B18"/>
    <w:rsid w:val="00D74EB1"/>
    <w:rsid w:val="00D751DF"/>
    <w:rsid w:val="00D7584D"/>
    <w:rsid w:val="00D8045D"/>
    <w:rsid w:val="00D80C16"/>
    <w:rsid w:val="00D84593"/>
    <w:rsid w:val="00D84B25"/>
    <w:rsid w:val="00D8527D"/>
    <w:rsid w:val="00D87803"/>
    <w:rsid w:val="00D91567"/>
    <w:rsid w:val="00D9176E"/>
    <w:rsid w:val="00D91C22"/>
    <w:rsid w:val="00D95BCC"/>
    <w:rsid w:val="00DA0930"/>
    <w:rsid w:val="00DA32C8"/>
    <w:rsid w:val="00DA5398"/>
    <w:rsid w:val="00DA58C0"/>
    <w:rsid w:val="00DB0245"/>
    <w:rsid w:val="00DB2383"/>
    <w:rsid w:val="00DB3659"/>
    <w:rsid w:val="00DB5CA9"/>
    <w:rsid w:val="00DC2304"/>
    <w:rsid w:val="00DC3960"/>
    <w:rsid w:val="00DC3D58"/>
    <w:rsid w:val="00DC5208"/>
    <w:rsid w:val="00DD1AE7"/>
    <w:rsid w:val="00DD28B3"/>
    <w:rsid w:val="00DD4A2E"/>
    <w:rsid w:val="00DD4F6E"/>
    <w:rsid w:val="00DD5A79"/>
    <w:rsid w:val="00DD6441"/>
    <w:rsid w:val="00DD6BA0"/>
    <w:rsid w:val="00DD6E4A"/>
    <w:rsid w:val="00DE0A4C"/>
    <w:rsid w:val="00DE0EF9"/>
    <w:rsid w:val="00DE18DC"/>
    <w:rsid w:val="00DE1C89"/>
    <w:rsid w:val="00DE28EB"/>
    <w:rsid w:val="00DE291F"/>
    <w:rsid w:val="00DE50A0"/>
    <w:rsid w:val="00DE6FF3"/>
    <w:rsid w:val="00DE7437"/>
    <w:rsid w:val="00DE7E35"/>
    <w:rsid w:val="00DE7EAB"/>
    <w:rsid w:val="00DF0E74"/>
    <w:rsid w:val="00DF1985"/>
    <w:rsid w:val="00DF1B56"/>
    <w:rsid w:val="00DF2A56"/>
    <w:rsid w:val="00DF2CD8"/>
    <w:rsid w:val="00DF3E3F"/>
    <w:rsid w:val="00DF5912"/>
    <w:rsid w:val="00DF7ECF"/>
    <w:rsid w:val="00E00A38"/>
    <w:rsid w:val="00E00C4A"/>
    <w:rsid w:val="00E00DCD"/>
    <w:rsid w:val="00E019A4"/>
    <w:rsid w:val="00E01C74"/>
    <w:rsid w:val="00E035CD"/>
    <w:rsid w:val="00E045BD"/>
    <w:rsid w:val="00E066DF"/>
    <w:rsid w:val="00E07032"/>
    <w:rsid w:val="00E101CA"/>
    <w:rsid w:val="00E1092F"/>
    <w:rsid w:val="00E1093B"/>
    <w:rsid w:val="00E11F98"/>
    <w:rsid w:val="00E127E3"/>
    <w:rsid w:val="00E13242"/>
    <w:rsid w:val="00E13681"/>
    <w:rsid w:val="00E13FCC"/>
    <w:rsid w:val="00E140BF"/>
    <w:rsid w:val="00E15675"/>
    <w:rsid w:val="00E165D7"/>
    <w:rsid w:val="00E16831"/>
    <w:rsid w:val="00E16A7D"/>
    <w:rsid w:val="00E20BDD"/>
    <w:rsid w:val="00E21416"/>
    <w:rsid w:val="00E221B3"/>
    <w:rsid w:val="00E23243"/>
    <w:rsid w:val="00E2502B"/>
    <w:rsid w:val="00E26292"/>
    <w:rsid w:val="00E271CF"/>
    <w:rsid w:val="00E27B63"/>
    <w:rsid w:val="00E31496"/>
    <w:rsid w:val="00E318E2"/>
    <w:rsid w:val="00E322A9"/>
    <w:rsid w:val="00E34B76"/>
    <w:rsid w:val="00E36B2B"/>
    <w:rsid w:val="00E4356E"/>
    <w:rsid w:val="00E46AAB"/>
    <w:rsid w:val="00E50B64"/>
    <w:rsid w:val="00E52A98"/>
    <w:rsid w:val="00E53F3B"/>
    <w:rsid w:val="00E54987"/>
    <w:rsid w:val="00E55199"/>
    <w:rsid w:val="00E601FD"/>
    <w:rsid w:val="00E602D1"/>
    <w:rsid w:val="00E603EE"/>
    <w:rsid w:val="00E6218B"/>
    <w:rsid w:val="00E62BCB"/>
    <w:rsid w:val="00E636F2"/>
    <w:rsid w:val="00E652C2"/>
    <w:rsid w:val="00E6531F"/>
    <w:rsid w:val="00E67667"/>
    <w:rsid w:val="00E706A8"/>
    <w:rsid w:val="00E70B18"/>
    <w:rsid w:val="00E70D8D"/>
    <w:rsid w:val="00E7103D"/>
    <w:rsid w:val="00E7109B"/>
    <w:rsid w:val="00E7111A"/>
    <w:rsid w:val="00E7155B"/>
    <w:rsid w:val="00E73401"/>
    <w:rsid w:val="00E7348E"/>
    <w:rsid w:val="00E73850"/>
    <w:rsid w:val="00E73963"/>
    <w:rsid w:val="00E749D2"/>
    <w:rsid w:val="00E74FE9"/>
    <w:rsid w:val="00E7517D"/>
    <w:rsid w:val="00E77729"/>
    <w:rsid w:val="00E80610"/>
    <w:rsid w:val="00E81C2C"/>
    <w:rsid w:val="00E821C0"/>
    <w:rsid w:val="00E82770"/>
    <w:rsid w:val="00E8418A"/>
    <w:rsid w:val="00E8508C"/>
    <w:rsid w:val="00E86B97"/>
    <w:rsid w:val="00E87FC6"/>
    <w:rsid w:val="00E90700"/>
    <w:rsid w:val="00E91DB1"/>
    <w:rsid w:val="00E948BB"/>
    <w:rsid w:val="00E95B5B"/>
    <w:rsid w:val="00E96BCF"/>
    <w:rsid w:val="00E970A9"/>
    <w:rsid w:val="00EA002A"/>
    <w:rsid w:val="00EA0CA5"/>
    <w:rsid w:val="00EA3829"/>
    <w:rsid w:val="00EA43EB"/>
    <w:rsid w:val="00EA70AF"/>
    <w:rsid w:val="00EA7508"/>
    <w:rsid w:val="00EA7EE6"/>
    <w:rsid w:val="00EB1E8A"/>
    <w:rsid w:val="00EB28A2"/>
    <w:rsid w:val="00EB2BDB"/>
    <w:rsid w:val="00EB41F9"/>
    <w:rsid w:val="00EB44EE"/>
    <w:rsid w:val="00EB68D7"/>
    <w:rsid w:val="00EB7383"/>
    <w:rsid w:val="00EB7FF5"/>
    <w:rsid w:val="00EC0C90"/>
    <w:rsid w:val="00EC1384"/>
    <w:rsid w:val="00EC13E0"/>
    <w:rsid w:val="00EC1753"/>
    <w:rsid w:val="00EC21B1"/>
    <w:rsid w:val="00EC5011"/>
    <w:rsid w:val="00EC65F1"/>
    <w:rsid w:val="00EC7EFF"/>
    <w:rsid w:val="00EC7F40"/>
    <w:rsid w:val="00ED0A65"/>
    <w:rsid w:val="00ED0D98"/>
    <w:rsid w:val="00ED1D54"/>
    <w:rsid w:val="00ED2768"/>
    <w:rsid w:val="00ED43E2"/>
    <w:rsid w:val="00ED5640"/>
    <w:rsid w:val="00ED611D"/>
    <w:rsid w:val="00EE01A7"/>
    <w:rsid w:val="00EE073D"/>
    <w:rsid w:val="00EE0EEE"/>
    <w:rsid w:val="00EE16C2"/>
    <w:rsid w:val="00EE2049"/>
    <w:rsid w:val="00EE4931"/>
    <w:rsid w:val="00EE6807"/>
    <w:rsid w:val="00EE6AD5"/>
    <w:rsid w:val="00EE747D"/>
    <w:rsid w:val="00EF0AD1"/>
    <w:rsid w:val="00EF2866"/>
    <w:rsid w:val="00EF308B"/>
    <w:rsid w:val="00EF3BAB"/>
    <w:rsid w:val="00EF3D49"/>
    <w:rsid w:val="00EF3DA4"/>
    <w:rsid w:val="00F040F0"/>
    <w:rsid w:val="00F05EF2"/>
    <w:rsid w:val="00F132D4"/>
    <w:rsid w:val="00F1448B"/>
    <w:rsid w:val="00F15718"/>
    <w:rsid w:val="00F15794"/>
    <w:rsid w:val="00F20678"/>
    <w:rsid w:val="00F2385E"/>
    <w:rsid w:val="00F23D8E"/>
    <w:rsid w:val="00F246C4"/>
    <w:rsid w:val="00F2504E"/>
    <w:rsid w:val="00F27688"/>
    <w:rsid w:val="00F27F59"/>
    <w:rsid w:val="00F310F8"/>
    <w:rsid w:val="00F359DB"/>
    <w:rsid w:val="00F35CE7"/>
    <w:rsid w:val="00F37354"/>
    <w:rsid w:val="00F37687"/>
    <w:rsid w:val="00F4206B"/>
    <w:rsid w:val="00F43582"/>
    <w:rsid w:val="00F45729"/>
    <w:rsid w:val="00F46EC6"/>
    <w:rsid w:val="00F4757A"/>
    <w:rsid w:val="00F5337A"/>
    <w:rsid w:val="00F53F5D"/>
    <w:rsid w:val="00F5426C"/>
    <w:rsid w:val="00F55F76"/>
    <w:rsid w:val="00F5629C"/>
    <w:rsid w:val="00F56C34"/>
    <w:rsid w:val="00F57AE7"/>
    <w:rsid w:val="00F611DA"/>
    <w:rsid w:val="00F616E4"/>
    <w:rsid w:val="00F63057"/>
    <w:rsid w:val="00F6539E"/>
    <w:rsid w:val="00F71A48"/>
    <w:rsid w:val="00F73729"/>
    <w:rsid w:val="00F73F0E"/>
    <w:rsid w:val="00F74C68"/>
    <w:rsid w:val="00F75D06"/>
    <w:rsid w:val="00F760F5"/>
    <w:rsid w:val="00F779A3"/>
    <w:rsid w:val="00F81866"/>
    <w:rsid w:val="00F81FF2"/>
    <w:rsid w:val="00F844E9"/>
    <w:rsid w:val="00F91665"/>
    <w:rsid w:val="00F91C0D"/>
    <w:rsid w:val="00F92126"/>
    <w:rsid w:val="00F92537"/>
    <w:rsid w:val="00F93DD3"/>
    <w:rsid w:val="00F942DA"/>
    <w:rsid w:val="00F94383"/>
    <w:rsid w:val="00F94E7B"/>
    <w:rsid w:val="00F9504A"/>
    <w:rsid w:val="00F95B41"/>
    <w:rsid w:val="00FA168E"/>
    <w:rsid w:val="00FA2B34"/>
    <w:rsid w:val="00FA2FD2"/>
    <w:rsid w:val="00FA64A4"/>
    <w:rsid w:val="00FA670C"/>
    <w:rsid w:val="00FA7097"/>
    <w:rsid w:val="00FA7486"/>
    <w:rsid w:val="00FA7567"/>
    <w:rsid w:val="00FA7A79"/>
    <w:rsid w:val="00FB092C"/>
    <w:rsid w:val="00FB09BF"/>
    <w:rsid w:val="00FB0EA0"/>
    <w:rsid w:val="00FB172C"/>
    <w:rsid w:val="00FB17AF"/>
    <w:rsid w:val="00FB1A6D"/>
    <w:rsid w:val="00FB1F2A"/>
    <w:rsid w:val="00FB2251"/>
    <w:rsid w:val="00FB50B1"/>
    <w:rsid w:val="00FB6C21"/>
    <w:rsid w:val="00FB752C"/>
    <w:rsid w:val="00FC0857"/>
    <w:rsid w:val="00FC1E71"/>
    <w:rsid w:val="00FC22C8"/>
    <w:rsid w:val="00FC314F"/>
    <w:rsid w:val="00FC42F7"/>
    <w:rsid w:val="00FC688A"/>
    <w:rsid w:val="00FC6C5D"/>
    <w:rsid w:val="00FC787D"/>
    <w:rsid w:val="00FC7890"/>
    <w:rsid w:val="00FD089B"/>
    <w:rsid w:val="00FD0D09"/>
    <w:rsid w:val="00FD100D"/>
    <w:rsid w:val="00FD327F"/>
    <w:rsid w:val="00FD39A4"/>
    <w:rsid w:val="00FD4981"/>
    <w:rsid w:val="00FD6077"/>
    <w:rsid w:val="00FD66D9"/>
    <w:rsid w:val="00FE0B06"/>
    <w:rsid w:val="00FE13F5"/>
    <w:rsid w:val="00FE1B55"/>
    <w:rsid w:val="00FE1BA3"/>
    <w:rsid w:val="00FE3A51"/>
    <w:rsid w:val="00FE3F6E"/>
    <w:rsid w:val="00FE5184"/>
    <w:rsid w:val="00FF00EF"/>
    <w:rsid w:val="00FF0EE4"/>
    <w:rsid w:val="00FF3630"/>
    <w:rsid w:val="00FF37DA"/>
    <w:rsid w:val="00FF3895"/>
    <w:rsid w:val="00FF3F8F"/>
    <w:rsid w:val="00FF463D"/>
    <w:rsid w:val="00FF6CBE"/>
    <w:rsid w:val="00FF75F2"/>
    <w:rsid w:val="00FF7F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594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DD5A7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DD5A79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DD5A7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DD5A79"/>
    <w:rPr>
      <w:sz w:val="18"/>
      <w:szCs w:val="18"/>
    </w:rPr>
  </w:style>
  <w:style w:type="paragraph" w:styleId="a5">
    <w:name w:val="List Paragraph"/>
    <w:basedOn w:val="a"/>
    <w:uiPriority w:val="34"/>
    <w:qFormat/>
    <w:rsid w:val="00DD5A79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8</Words>
  <Characters>903</Characters>
  <Application>Microsoft Office Word</Application>
  <DocSecurity>0</DocSecurity>
  <Lines>7</Lines>
  <Paragraphs>2</Paragraphs>
  <ScaleCrop>false</ScaleCrop>
  <Company/>
  <LinksUpToDate>false</LinksUpToDate>
  <CharactersWithSpaces>10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dcterms:created xsi:type="dcterms:W3CDTF">2016-06-06T04:38:00Z</dcterms:created>
  <dcterms:modified xsi:type="dcterms:W3CDTF">2016-06-06T04:44:00Z</dcterms:modified>
</cp:coreProperties>
</file>